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0B848E" w14:textId="79A105FD" w:rsidR="00E87BF8" w:rsidRDefault="00E87BF8">
      <w:r>
        <w:t>Instructions:</w:t>
      </w:r>
    </w:p>
    <w:p w14:paraId="316FC59B" w14:textId="3673874B" w:rsidR="00E87BF8" w:rsidRDefault="00E87BF8" w:rsidP="00E87BF8">
      <w:pPr>
        <w:pStyle w:val="ListParagraph"/>
        <w:numPr>
          <w:ilvl w:val="0"/>
          <w:numId w:val="1"/>
        </w:numPr>
      </w:pPr>
      <w:r>
        <w:t>This is an open-book final exam.</w:t>
      </w:r>
    </w:p>
    <w:p w14:paraId="641BAB28" w14:textId="52F647B9" w:rsidR="008534CE" w:rsidRPr="00CB1422" w:rsidRDefault="00E87BF8" w:rsidP="00CB1422">
      <w:pPr>
        <w:pStyle w:val="ListParagraph"/>
        <w:numPr>
          <w:ilvl w:val="0"/>
          <w:numId w:val="1"/>
        </w:numPr>
      </w:pPr>
      <w:r>
        <w:t>Please submit this document only.</w:t>
      </w:r>
    </w:p>
    <w:p w14:paraId="08D64BF4" w14:textId="77777777" w:rsidR="004712CB" w:rsidRDefault="004712CB" w:rsidP="004712CB"/>
    <w:p w14:paraId="0DBB2D97" w14:textId="77777777" w:rsidR="004712CB" w:rsidRDefault="004712CB" w:rsidP="004712CB">
      <w:pPr>
        <w:jc w:val="center"/>
        <w:rPr>
          <w:b/>
          <w:bCs/>
          <w:color w:val="FF0000"/>
        </w:rPr>
      </w:pPr>
      <w:r>
        <w:rPr>
          <w:b/>
          <w:bCs/>
          <w:color w:val="FF0000"/>
        </w:rPr>
        <w:t>Rubric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27"/>
        <w:gridCol w:w="619"/>
      </w:tblGrid>
      <w:tr w:rsidR="004712CB" w:rsidRPr="009B716A" w14:paraId="497603DD" w14:textId="77777777" w:rsidTr="001D1085">
        <w:trPr>
          <w:jc w:val="center"/>
        </w:trPr>
        <w:tc>
          <w:tcPr>
            <w:tcW w:w="0" w:type="auto"/>
          </w:tcPr>
          <w:p w14:paraId="60D0AE87" w14:textId="6627F63C" w:rsidR="004712CB" w:rsidRPr="009B716A" w:rsidRDefault="004712CB" w:rsidP="001D108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indow Design (Form Color)</w:t>
            </w:r>
          </w:p>
        </w:tc>
        <w:tc>
          <w:tcPr>
            <w:tcW w:w="0" w:type="auto"/>
          </w:tcPr>
          <w:p w14:paraId="40C4657B" w14:textId="0CD9FFCE" w:rsidR="004712CB" w:rsidRPr="009B716A" w:rsidRDefault="004712CB" w:rsidP="001D108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%</w:t>
            </w:r>
          </w:p>
        </w:tc>
      </w:tr>
      <w:tr w:rsidR="004712CB" w:rsidRPr="009B716A" w14:paraId="29010733" w14:textId="77777777" w:rsidTr="001D1085">
        <w:trPr>
          <w:jc w:val="center"/>
        </w:trPr>
        <w:tc>
          <w:tcPr>
            <w:tcW w:w="0" w:type="auto"/>
          </w:tcPr>
          <w:p w14:paraId="4F7F0981" w14:textId="77777777" w:rsidR="004712CB" w:rsidRPr="009B716A" w:rsidRDefault="004712CB" w:rsidP="001D108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alidations</w:t>
            </w:r>
          </w:p>
        </w:tc>
        <w:tc>
          <w:tcPr>
            <w:tcW w:w="0" w:type="auto"/>
          </w:tcPr>
          <w:p w14:paraId="579C79FF" w14:textId="59A4F5FF" w:rsidR="004712CB" w:rsidRPr="009B716A" w:rsidRDefault="004712CB" w:rsidP="001D108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%</w:t>
            </w:r>
          </w:p>
        </w:tc>
      </w:tr>
      <w:tr w:rsidR="004712CB" w:rsidRPr="009B716A" w14:paraId="76E2DBA5" w14:textId="77777777" w:rsidTr="001D1085">
        <w:trPr>
          <w:jc w:val="center"/>
        </w:trPr>
        <w:tc>
          <w:tcPr>
            <w:tcW w:w="0" w:type="auto"/>
          </w:tcPr>
          <w:p w14:paraId="277E0805" w14:textId="77777777" w:rsidR="004712CB" w:rsidRPr="009B716A" w:rsidRDefault="004712CB" w:rsidP="001D108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ransfer file to external text</w:t>
            </w:r>
          </w:p>
        </w:tc>
        <w:tc>
          <w:tcPr>
            <w:tcW w:w="0" w:type="auto"/>
          </w:tcPr>
          <w:p w14:paraId="29066F26" w14:textId="35D49A19" w:rsidR="004712CB" w:rsidRPr="009B716A" w:rsidRDefault="004712CB" w:rsidP="001D108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%</w:t>
            </w:r>
          </w:p>
        </w:tc>
      </w:tr>
      <w:tr w:rsidR="004712CB" w:rsidRPr="009B716A" w14:paraId="20A4B488" w14:textId="77777777" w:rsidTr="001D1085">
        <w:trPr>
          <w:jc w:val="center"/>
        </w:trPr>
        <w:tc>
          <w:tcPr>
            <w:tcW w:w="0" w:type="auto"/>
          </w:tcPr>
          <w:p w14:paraId="781136C8" w14:textId="27EC361F" w:rsidR="004712CB" w:rsidRPr="009B716A" w:rsidRDefault="004712CB" w:rsidP="001D108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lgorithm for questions</w:t>
            </w:r>
          </w:p>
        </w:tc>
        <w:tc>
          <w:tcPr>
            <w:tcW w:w="0" w:type="auto"/>
          </w:tcPr>
          <w:p w14:paraId="476FA1F3" w14:textId="29F56EC5" w:rsidR="004712CB" w:rsidRPr="009B716A" w:rsidRDefault="004712CB" w:rsidP="001D1085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%</w:t>
            </w:r>
          </w:p>
        </w:tc>
      </w:tr>
      <w:tr w:rsidR="004712CB" w:rsidRPr="009B716A" w14:paraId="19E9CF20" w14:textId="77777777" w:rsidTr="001D1085">
        <w:trPr>
          <w:jc w:val="center"/>
        </w:trPr>
        <w:tc>
          <w:tcPr>
            <w:tcW w:w="0" w:type="auto"/>
          </w:tcPr>
          <w:p w14:paraId="69AE834B" w14:textId="5AE77421" w:rsidR="004712CB" w:rsidRPr="009B716A" w:rsidRDefault="004712CB" w:rsidP="004712CB">
            <w:pPr>
              <w:jc w:val="center"/>
              <w:rPr>
                <w:sz w:val="18"/>
                <w:szCs w:val="18"/>
              </w:rPr>
            </w:pPr>
            <w:r w:rsidRPr="009B716A">
              <w:rPr>
                <w:sz w:val="18"/>
                <w:szCs w:val="18"/>
              </w:rPr>
              <w:t>Zipped Application</w:t>
            </w:r>
          </w:p>
        </w:tc>
        <w:tc>
          <w:tcPr>
            <w:tcW w:w="0" w:type="auto"/>
          </w:tcPr>
          <w:p w14:paraId="66EFD5CC" w14:textId="2E3CE694" w:rsidR="004712CB" w:rsidRDefault="004712CB" w:rsidP="004712C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%</w:t>
            </w:r>
          </w:p>
        </w:tc>
      </w:tr>
      <w:tr w:rsidR="004712CB" w:rsidRPr="009B716A" w14:paraId="78372E6D" w14:textId="77777777" w:rsidTr="001D1085">
        <w:trPr>
          <w:jc w:val="center"/>
        </w:trPr>
        <w:tc>
          <w:tcPr>
            <w:tcW w:w="0" w:type="auto"/>
          </w:tcPr>
          <w:p w14:paraId="225CECF4" w14:textId="03FD4E0D" w:rsidR="004712CB" w:rsidRDefault="004712CB" w:rsidP="004712C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tal</w:t>
            </w:r>
          </w:p>
        </w:tc>
        <w:tc>
          <w:tcPr>
            <w:tcW w:w="0" w:type="auto"/>
          </w:tcPr>
          <w:p w14:paraId="61FB13E5" w14:textId="049B07D8" w:rsidR="004712CB" w:rsidRDefault="004712CB" w:rsidP="004712CB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0%</w:t>
            </w:r>
          </w:p>
        </w:tc>
      </w:tr>
    </w:tbl>
    <w:p w14:paraId="727BAD7B" w14:textId="77777777" w:rsidR="004712CB" w:rsidRDefault="004712CB" w:rsidP="004712CB"/>
    <w:p w14:paraId="05246F43" w14:textId="5CA76009" w:rsidR="0073252C" w:rsidRPr="009B716A" w:rsidRDefault="009B716A" w:rsidP="009B716A">
      <w:pPr>
        <w:jc w:val="center"/>
        <w:rPr>
          <w:i/>
          <w:iCs/>
        </w:rPr>
      </w:pPr>
      <w:r w:rsidRPr="009B716A">
        <w:rPr>
          <w:i/>
          <w:iCs/>
        </w:rPr>
        <w:t>Note: the student will ZIP the app and submit this document with the zipped app to module 8.</w:t>
      </w:r>
    </w:p>
    <w:p w14:paraId="3209C612" w14:textId="515C1108" w:rsidR="00E87BF8" w:rsidRDefault="00E87BF8" w:rsidP="00E87BF8">
      <w:pPr>
        <w:rPr>
          <w:b/>
          <w:bCs/>
        </w:rPr>
      </w:pPr>
      <w:r w:rsidRPr="002636B4">
        <w:rPr>
          <w:b/>
          <w:bCs/>
        </w:rPr>
        <w:t xml:space="preserve">Project (Chapter </w:t>
      </w:r>
      <w:r w:rsidR="0073252C" w:rsidRPr="002636B4">
        <w:rPr>
          <w:b/>
          <w:bCs/>
        </w:rPr>
        <w:t>13</w:t>
      </w:r>
      <w:r w:rsidRPr="002636B4">
        <w:rPr>
          <w:b/>
          <w:bCs/>
        </w:rPr>
        <w:t xml:space="preserve"> </w:t>
      </w:r>
      <w:r w:rsidR="00947ED2">
        <w:rPr>
          <w:b/>
          <w:bCs/>
        </w:rPr>
        <w:t>TKINTER</w:t>
      </w:r>
      <w:r w:rsidRPr="002636B4">
        <w:rPr>
          <w:b/>
          <w:bCs/>
        </w:rPr>
        <w:t xml:space="preserve"> Programming</w:t>
      </w:r>
      <w:r w:rsidR="00BF7A23" w:rsidRPr="002636B4">
        <w:rPr>
          <w:b/>
          <w:bCs/>
        </w:rPr>
        <w:t xml:space="preserve"> &amp; </w:t>
      </w:r>
      <w:r w:rsidR="002F58B4">
        <w:rPr>
          <w:b/>
          <w:bCs/>
        </w:rPr>
        <w:t>Text Files</w:t>
      </w:r>
      <w:r w:rsidRPr="002636B4">
        <w:rPr>
          <w:b/>
          <w:bCs/>
        </w:rPr>
        <w:t>)</w:t>
      </w:r>
    </w:p>
    <w:p w14:paraId="65A4D2CD" w14:textId="0FF5DA99" w:rsidR="00A756FE" w:rsidRPr="00A756FE" w:rsidRDefault="00A756FE" w:rsidP="00E87BF8">
      <w:r>
        <w:rPr>
          <w:b/>
          <w:bCs/>
        </w:rPr>
        <w:t xml:space="preserve">Theme: </w:t>
      </w:r>
      <w:r w:rsidR="000C491B">
        <w:t>Test</w:t>
      </w:r>
      <w:r>
        <w:t xml:space="preserve"> Form.</w:t>
      </w:r>
      <w:r w:rsidR="000C491B">
        <w:t xml:space="preserve"> The student will </w:t>
      </w:r>
      <w:r w:rsidR="000C491B" w:rsidRPr="00947ED2">
        <w:rPr>
          <w:i/>
          <w:iCs/>
          <w:u w:val="single"/>
        </w:rPr>
        <w:t>make up</w:t>
      </w:r>
      <w:r w:rsidR="000C491B">
        <w:t xml:space="preserve"> the questions, with answers. There will be 5 questions, each is worth 20%.</w:t>
      </w:r>
    </w:p>
    <w:p w14:paraId="7D606E7F" w14:textId="77777777" w:rsidR="00A756FE" w:rsidRDefault="00C42C82" w:rsidP="00E87BF8">
      <w:r>
        <w:t xml:space="preserve">Create a GUI interface using </w:t>
      </w:r>
      <w:r w:rsidR="00780520">
        <w:t>TKINTER</w:t>
      </w:r>
      <w:r>
        <w:t>, that will accept the</w:t>
      </w:r>
      <w:r w:rsidR="00A756FE">
        <w:t xml:space="preserve"> following widge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A756FE" w14:paraId="313F61A3" w14:textId="77777777" w:rsidTr="00A756FE">
        <w:tc>
          <w:tcPr>
            <w:tcW w:w="3116" w:type="dxa"/>
          </w:tcPr>
          <w:p w14:paraId="50C2EA19" w14:textId="3326AA1F" w:rsidR="00A756FE" w:rsidRPr="00A756FE" w:rsidRDefault="00A756FE" w:rsidP="00A756FE">
            <w:pPr>
              <w:jc w:val="center"/>
              <w:rPr>
                <w:b/>
                <w:bCs/>
              </w:rPr>
            </w:pPr>
            <w:r w:rsidRPr="00A756FE">
              <w:rPr>
                <w:b/>
                <w:bCs/>
              </w:rPr>
              <w:t>Type</w:t>
            </w:r>
          </w:p>
        </w:tc>
        <w:tc>
          <w:tcPr>
            <w:tcW w:w="3117" w:type="dxa"/>
          </w:tcPr>
          <w:p w14:paraId="609BAE7A" w14:textId="058108C4" w:rsidR="00A756FE" w:rsidRPr="00A756FE" w:rsidRDefault="00A756FE" w:rsidP="00A756FE">
            <w:pPr>
              <w:jc w:val="center"/>
              <w:rPr>
                <w:b/>
                <w:bCs/>
              </w:rPr>
            </w:pPr>
            <w:r w:rsidRPr="00A756FE">
              <w:rPr>
                <w:b/>
                <w:bCs/>
              </w:rPr>
              <w:t>Widget</w:t>
            </w:r>
          </w:p>
        </w:tc>
        <w:tc>
          <w:tcPr>
            <w:tcW w:w="3117" w:type="dxa"/>
          </w:tcPr>
          <w:p w14:paraId="4F815FA7" w14:textId="3D923526" w:rsidR="00A756FE" w:rsidRPr="00A756FE" w:rsidRDefault="00A756FE" w:rsidP="00A756FE">
            <w:pPr>
              <w:jc w:val="center"/>
              <w:rPr>
                <w:b/>
                <w:bCs/>
              </w:rPr>
            </w:pPr>
            <w:r w:rsidRPr="00A756FE">
              <w:rPr>
                <w:b/>
                <w:bCs/>
              </w:rPr>
              <w:t>Validations</w:t>
            </w:r>
          </w:p>
        </w:tc>
      </w:tr>
      <w:tr w:rsidR="00A756FE" w14:paraId="11A8D19C" w14:textId="77777777" w:rsidTr="00A756FE">
        <w:tc>
          <w:tcPr>
            <w:tcW w:w="3116" w:type="dxa"/>
          </w:tcPr>
          <w:p w14:paraId="67916721" w14:textId="47BF56DA" w:rsidR="00A756FE" w:rsidRDefault="000C491B" w:rsidP="00E87BF8">
            <w:r>
              <w:t>Lastname</w:t>
            </w:r>
          </w:p>
        </w:tc>
        <w:tc>
          <w:tcPr>
            <w:tcW w:w="3117" w:type="dxa"/>
          </w:tcPr>
          <w:p w14:paraId="502E50AD" w14:textId="441CCE5C" w:rsidR="00A756FE" w:rsidRDefault="000C491B" w:rsidP="00E87BF8">
            <w:r>
              <w:t>Label and Text Field</w:t>
            </w:r>
          </w:p>
        </w:tc>
        <w:tc>
          <w:tcPr>
            <w:tcW w:w="3117" w:type="dxa"/>
          </w:tcPr>
          <w:p w14:paraId="1BD9E813" w14:textId="3D516E1E" w:rsidR="00A756FE" w:rsidRDefault="000C491B" w:rsidP="00E87BF8">
            <w:r>
              <w:t>Cannot enter number values</w:t>
            </w:r>
          </w:p>
        </w:tc>
      </w:tr>
      <w:tr w:rsidR="00A756FE" w14:paraId="57FD983C" w14:textId="77777777" w:rsidTr="00A756FE">
        <w:tc>
          <w:tcPr>
            <w:tcW w:w="3116" w:type="dxa"/>
          </w:tcPr>
          <w:p w14:paraId="147E03B3" w14:textId="3586E157" w:rsidR="00A756FE" w:rsidRDefault="000C491B" w:rsidP="00E87BF8">
            <w:r>
              <w:t>Firstname</w:t>
            </w:r>
          </w:p>
        </w:tc>
        <w:tc>
          <w:tcPr>
            <w:tcW w:w="3117" w:type="dxa"/>
          </w:tcPr>
          <w:p w14:paraId="41609C14" w14:textId="4121D64A" w:rsidR="00A756FE" w:rsidRDefault="000C491B" w:rsidP="00E87BF8">
            <w:r>
              <w:t>Label and Text Field</w:t>
            </w:r>
          </w:p>
        </w:tc>
        <w:tc>
          <w:tcPr>
            <w:tcW w:w="3117" w:type="dxa"/>
          </w:tcPr>
          <w:p w14:paraId="325091FE" w14:textId="18011816" w:rsidR="00A756FE" w:rsidRDefault="000C491B" w:rsidP="00E87BF8">
            <w:r>
              <w:t>Cannot enter number values</w:t>
            </w:r>
          </w:p>
        </w:tc>
      </w:tr>
      <w:tr w:rsidR="00A756FE" w14:paraId="0BB5F6E9" w14:textId="77777777" w:rsidTr="00A756FE">
        <w:tc>
          <w:tcPr>
            <w:tcW w:w="3116" w:type="dxa"/>
          </w:tcPr>
          <w:p w14:paraId="36C62345" w14:textId="25C1DA76" w:rsidR="00A756FE" w:rsidRDefault="000C491B" w:rsidP="00E87BF8">
            <w:r>
              <w:t>Question #1</w:t>
            </w:r>
          </w:p>
        </w:tc>
        <w:tc>
          <w:tcPr>
            <w:tcW w:w="3117" w:type="dxa"/>
          </w:tcPr>
          <w:p w14:paraId="6A43D000" w14:textId="530B8E0D" w:rsidR="00A756FE" w:rsidRDefault="000C491B" w:rsidP="00E87BF8">
            <w:r>
              <w:t>3 Radio Buttons, one for each question</w:t>
            </w:r>
          </w:p>
        </w:tc>
        <w:tc>
          <w:tcPr>
            <w:tcW w:w="3117" w:type="dxa"/>
          </w:tcPr>
          <w:p w14:paraId="468F8A35" w14:textId="50B89437" w:rsidR="00A756FE" w:rsidRDefault="000C491B" w:rsidP="00E87BF8">
            <w:r>
              <w:t>NA</w:t>
            </w:r>
          </w:p>
        </w:tc>
      </w:tr>
      <w:tr w:rsidR="00A756FE" w14:paraId="358DBCA2" w14:textId="77777777" w:rsidTr="00A756FE">
        <w:tc>
          <w:tcPr>
            <w:tcW w:w="3116" w:type="dxa"/>
          </w:tcPr>
          <w:p w14:paraId="5ECE1273" w14:textId="551008A5" w:rsidR="00A756FE" w:rsidRDefault="000C491B" w:rsidP="00E87BF8">
            <w:r>
              <w:t>Question #2</w:t>
            </w:r>
          </w:p>
        </w:tc>
        <w:tc>
          <w:tcPr>
            <w:tcW w:w="3117" w:type="dxa"/>
          </w:tcPr>
          <w:p w14:paraId="22A69C66" w14:textId="4E3F7D54" w:rsidR="00A756FE" w:rsidRDefault="000C491B" w:rsidP="00E87BF8">
            <w:r>
              <w:t>3 Radio Buttons, one for each question</w:t>
            </w:r>
          </w:p>
        </w:tc>
        <w:tc>
          <w:tcPr>
            <w:tcW w:w="3117" w:type="dxa"/>
          </w:tcPr>
          <w:p w14:paraId="6CCAA7A1" w14:textId="4D39BCCC" w:rsidR="00A756FE" w:rsidRDefault="000C491B" w:rsidP="00E87BF8">
            <w:r>
              <w:t>NA</w:t>
            </w:r>
          </w:p>
        </w:tc>
      </w:tr>
      <w:tr w:rsidR="000C491B" w14:paraId="0871D2F4" w14:textId="77777777" w:rsidTr="00A756FE">
        <w:tc>
          <w:tcPr>
            <w:tcW w:w="3116" w:type="dxa"/>
          </w:tcPr>
          <w:p w14:paraId="1493C561" w14:textId="03876FAC" w:rsidR="000C491B" w:rsidRDefault="000C491B" w:rsidP="000C491B">
            <w:r>
              <w:t>Question #3</w:t>
            </w:r>
          </w:p>
        </w:tc>
        <w:tc>
          <w:tcPr>
            <w:tcW w:w="3117" w:type="dxa"/>
          </w:tcPr>
          <w:p w14:paraId="0407D031" w14:textId="6CAA0B6D" w:rsidR="000C491B" w:rsidRDefault="000C491B" w:rsidP="000C491B">
            <w:r>
              <w:t>3 Radio Buttons, one for each question</w:t>
            </w:r>
          </w:p>
        </w:tc>
        <w:tc>
          <w:tcPr>
            <w:tcW w:w="3117" w:type="dxa"/>
          </w:tcPr>
          <w:p w14:paraId="3ACA92E3" w14:textId="52854EA8" w:rsidR="000C491B" w:rsidRDefault="000C491B" w:rsidP="000C491B">
            <w:r>
              <w:t>NA</w:t>
            </w:r>
          </w:p>
        </w:tc>
      </w:tr>
      <w:tr w:rsidR="000C491B" w14:paraId="30588A54" w14:textId="77777777" w:rsidTr="00A756FE">
        <w:tc>
          <w:tcPr>
            <w:tcW w:w="3116" w:type="dxa"/>
          </w:tcPr>
          <w:p w14:paraId="5606563F" w14:textId="4F913EB0" w:rsidR="000C491B" w:rsidRDefault="000C491B" w:rsidP="000C491B">
            <w:r>
              <w:t>Question #4</w:t>
            </w:r>
          </w:p>
        </w:tc>
        <w:tc>
          <w:tcPr>
            <w:tcW w:w="3117" w:type="dxa"/>
          </w:tcPr>
          <w:p w14:paraId="4C279577" w14:textId="6A9F4B08" w:rsidR="000C491B" w:rsidRDefault="000C491B" w:rsidP="000C491B">
            <w:r>
              <w:t>3 Radio Buttons, one for each question</w:t>
            </w:r>
          </w:p>
        </w:tc>
        <w:tc>
          <w:tcPr>
            <w:tcW w:w="3117" w:type="dxa"/>
          </w:tcPr>
          <w:p w14:paraId="259DC342" w14:textId="7C0E5050" w:rsidR="000C491B" w:rsidRDefault="000C491B" w:rsidP="000C491B">
            <w:r>
              <w:t>NA</w:t>
            </w:r>
          </w:p>
        </w:tc>
      </w:tr>
      <w:tr w:rsidR="000C491B" w14:paraId="68A68CA0" w14:textId="77777777" w:rsidTr="00A756FE">
        <w:tc>
          <w:tcPr>
            <w:tcW w:w="3116" w:type="dxa"/>
          </w:tcPr>
          <w:p w14:paraId="45B4148D" w14:textId="51192EAB" w:rsidR="000C491B" w:rsidRDefault="000C491B" w:rsidP="000C491B">
            <w:r>
              <w:t>Question #5</w:t>
            </w:r>
          </w:p>
        </w:tc>
        <w:tc>
          <w:tcPr>
            <w:tcW w:w="3117" w:type="dxa"/>
          </w:tcPr>
          <w:p w14:paraId="28854728" w14:textId="7ACDDFA6" w:rsidR="000C491B" w:rsidRDefault="000C491B" w:rsidP="000C491B">
            <w:r>
              <w:t>3 Radio Buttons, one for each question</w:t>
            </w:r>
          </w:p>
        </w:tc>
        <w:tc>
          <w:tcPr>
            <w:tcW w:w="3117" w:type="dxa"/>
          </w:tcPr>
          <w:p w14:paraId="1C078C85" w14:textId="4709E2D5" w:rsidR="000C491B" w:rsidRDefault="000C491B" w:rsidP="000C491B">
            <w:r>
              <w:t>NA</w:t>
            </w:r>
          </w:p>
        </w:tc>
      </w:tr>
      <w:tr w:rsidR="000C491B" w14:paraId="051D3679" w14:textId="77777777" w:rsidTr="00A756FE">
        <w:tc>
          <w:tcPr>
            <w:tcW w:w="3116" w:type="dxa"/>
          </w:tcPr>
          <w:p w14:paraId="2C3FA45D" w14:textId="5DC6F0BF" w:rsidR="000C491B" w:rsidRDefault="000C491B" w:rsidP="000C491B">
            <w:r>
              <w:t>Submit</w:t>
            </w:r>
          </w:p>
        </w:tc>
        <w:tc>
          <w:tcPr>
            <w:tcW w:w="3117" w:type="dxa"/>
          </w:tcPr>
          <w:p w14:paraId="20916113" w14:textId="079B4210" w:rsidR="000C491B" w:rsidRDefault="000C491B" w:rsidP="000C491B">
            <w:r>
              <w:t>Button</w:t>
            </w:r>
          </w:p>
        </w:tc>
        <w:tc>
          <w:tcPr>
            <w:tcW w:w="3117" w:type="dxa"/>
          </w:tcPr>
          <w:p w14:paraId="0445CEDA" w14:textId="052CC113" w:rsidR="000C491B" w:rsidRDefault="000C491B" w:rsidP="000C491B">
            <w:r>
              <w:t>NA</w:t>
            </w:r>
          </w:p>
        </w:tc>
      </w:tr>
    </w:tbl>
    <w:p w14:paraId="69F04BE6" w14:textId="77777777" w:rsidR="00A756FE" w:rsidRDefault="00A756FE" w:rsidP="00E87BF8"/>
    <w:p w14:paraId="3B5CAA9D" w14:textId="400A0A98" w:rsidR="00530CC1" w:rsidRDefault="00530CC1" w:rsidP="00E87BF8">
      <w:r>
        <w:t>When the submit button is pressed, display a message box of the percent correct, with the name.</w:t>
      </w:r>
    </w:p>
    <w:p w14:paraId="54EF926A" w14:textId="7F2B9F63" w:rsidR="00530CC1" w:rsidRPr="00530CC1" w:rsidRDefault="00530CC1" w:rsidP="00E87BF8">
      <w:pPr>
        <w:rPr>
          <w:i/>
          <w:iCs/>
        </w:rPr>
      </w:pPr>
      <w:r w:rsidRPr="00530CC1">
        <w:rPr>
          <w:i/>
          <w:iCs/>
        </w:rPr>
        <w:t>Example: John Doe received an 80% test score.</w:t>
      </w:r>
      <w:r w:rsidR="00E52495">
        <w:rPr>
          <w:i/>
          <w:iCs/>
        </w:rPr>
        <w:t xml:space="preserve"> (</w:t>
      </w:r>
      <w:r w:rsidR="009B716A">
        <w:rPr>
          <w:i/>
          <w:iCs/>
        </w:rPr>
        <w:t>Note</w:t>
      </w:r>
      <w:r w:rsidR="00E52495">
        <w:rPr>
          <w:i/>
          <w:iCs/>
        </w:rPr>
        <w:t>: be sure to add the percent symbol)</w:t>
      </w:r>
    </w:p>
    <w:p w14:paraId="718BA66B" w14:textId="67B0758A" w:rsidR="00530CC1" w:rsidRDefault="00530CC1" w:rsidP="00E87BF8">
      <w:r>
        <w:t>Then transfer the results to an external text file.</w:t>
      </w:r>
      <w:r w:rsidR="00C81D42">
        <w:t xml:space="preserve"> Make sure to change the color of the Window/Form to any color.</w:t>
      </w:r>
    </w:p>
    <w:p w14:paraId="116C7E88" w14:textId="77777777" w:rsidR="00A756FE" w:rsidRDefault="00A756FE" w:rsidP="00E87BF8"/>
    <w:p w14:paraId="626ABC46" w14:textId="1008215C" w:rsidR="005817A0" w:rsidRDefault="00947ED2" w:rsidP="005817A0">
      <w:pPr>
        <w:jc w:val="center"/>
        <w:rPr>
          <w:b/>
          <w:bCs/>
          <w:color w:val="FF0000"/>
        </w:rPr>
      </w:pPr>
      <w:r w:rsidRPr="00947ED2">
        <w:rPr>
          <w:b/>
          <w:bCs/>
          <w:color w:val="FF0000"/>
        </w:rPr>
        <w:t>Print screen the message box below here.</w:t>
      </w:r>
    </w:p>
    <w:p w14:paraId="64B45DAA" w14:textId="77777777" w:rsidR="00B82B2A" w:rsidRDefault="00B82B2A" w:rsidP="005817A0">
      <w:pPr>
        <w:jc w:val="center"/>
        <w:rPr>
          <w:b/>
          <w:bCs/>
          <w:color w:val="FF0000"/>
        </w:rPr>
      </w:pPr>
    </w:p>
    <w:p w14:paraId="1A4B2354" w14:textId="77777777" w:rsidR="00947ED2" w:rsidRDefault="00947ED2" w:rsidP="005817A0">
      <w:pPr>
        <w:jc w:val="center"/>
        <w:rPr>
          <w:b/>
          <w:bCs/>
          <w:color w:val="FF0000"/>
        </w:rPr>
      </w:pPr>
    </w:p>
    <w:p w14:paraId="22E634D6" w14:textId="7E0233F1" w:rsidR="00C81D42" w:rsidRDefault="00C81D42" w:rsidP="005817A0">
      <w:pPr>
        <w:jc w:val="center"/>
        <w:rPr>
          <w:b/>
          <w:bCs/>
          <w:color w:val="FF0000"/>
        </w:rPr>
      </w:pPr>
      <w:r>
        <w:rPr>
          <w:b/>
          <w:bCs/>
          <w:color w:val="FF0000"/>
        </w:rPr>
        <w:t>Print screen the validations for the last and first names below here.</w:t>
      </w:r>
    </w:p>
    <w:p w14:paraId="37997AFC" w14:textId="36673C99" w:rsidR="00C81D42" w:rsidRPr="00947ED2" w:rsidRDefault="00C81D42" w:rsidP="005817A0">
      <w:pPr>
        <w:jc w:val="center"/>
        <w:rPr>
          <w:b/>
          <w:bCs/>
          <w:color w:val="FF0000"/>
        </w:rPr>
      </w:pPr>
    </w:p>
    <w:p w14:paraId="72C27744" w14:textId="55ABB158" w:rsidR="00947ED2" w:rsidRPr="00947ED2" w:rsidRDefault="00947ED2" w:rsidP="005817A0">
      <w:pPr>
        <w:jc w:val="center"/>
        <w:rPr>
          <w:b/>
          <w:bCs/>
          <w:color w:val="FF0000"/>
        </w:rPr>
      </w:pPr>
      <w:r w:rsidRPr="00947ED2">
        <w:rPr>
          <w:b/>
          <w:bCs/>
          <w:color w:val="FF0000"/>
        </w:rPr>
        <w:t>Open the text file and print screen the contents below here.</w:t>
      </w:r>
    </w:p>
    <w:p w14:paraId="16944597" w14:textId="318C8EB4" w:rsidR="00A756FE" w:rsidRDefault="00A756FE" w:rsidP="00E87BF8"/>
    <w:p w14:paraId="44CC0C96" w14:textId="2169775D" w:rsidR="007E4B65" w:rsidRDefault="007E4B65" w:rsidP="005817A0">
      <w:pPr>
        <w:jc w:val="center"/>
        <w:rPr>
          <w:b/>
          <w:bCs/>
          <w:color w:val="FF0000"/>
        </w:rPr>
      </w:pPr>
      <w:r w:rsidRPr="002636B4">
        <w:rPr>
          <w:b/>
          <w:bCs/>
          <w:color w:val="FF0000"/>
        </w:rPr>
        <w:t>Submit this document</w:t>
      </w:r>
      <w:r w:rsidR="009B716A">
        <w:rPr>
          <w:b/>
          <w:bCs/>
          <w:color w:val="FF0000"/>
        </w:rPr>
        <w:t xml:space="preserve"> with the zipped app</w:t>
      </w:r>
      <w:r w:rsidRPr="002636B4">
        <w:rPr>
          <w:b/>
          <w:bCs/>
          <w:color w:val="FF0000"/>
        </w:rPr>
        <w:t xml:space="preserve"> to </w:t>
      </w:r>
      <w:r w:rsidR="008A722F" w:rsidRPr="002636B4">
        <w:rPr>
          <w:b/>
          <w:bCs/>
          <w:color w:val="FF0000"/>
        </w:rPr>
        <w:t xml:space="preserve">the </w:t>
      </w:r>
      <w:r w:rsidRPr="002636B4">
        <w:rPr>
          <w:b/>
          <w:bCs/>
          <w:color w:val="FF0000"/>
        </w:rPr>
        <w:t xml:space="preserve">Module </w:t>
      </w:r>
      <w:r w:rsidR="00780520">
        <w:rPr>
          <w:b/>
          <w:bCs/>
          <w:color w:val="FF0000"/>
        </w:rPr>
        <w:t>8</w:t>
      </w:r>
      <w:r w:rsidRPr="002636B4">
        <w:rPr>
          <w:b/>
          <w:bCs/>
          <w:color w:val="FF0000"/>
        </w:rPr>
        <w:t xml:space="preserve"> final exam.</w:t>
      </w:r>
    </w:p>
    <w:p w14:paraId="7E1593D2" w14:textId="44E004CE" w:rsidR="009B716A" w:rsidRDefault="009B716A" w:rsidP="005817A0">
      <w:pPr>
        <w:jc w:val="center"/>
        <w:rPr>
          <w:b/>
          <w:bCs/>
          <w:color w:val="FF0000"/>
        </w:rPr>
      </w:pPr>
    </w:p>
    <w:p w14:paraId="6C380E93" w14:textId="77777777" w:rsidR="00C81D42" w:rsidRDefault="00C81D42" w:rsidP="005817A0">
      <w:pPr>
        <w:jc w:val="center"/>
        <w:rPr>
          <w:b/>
          <w:bCs/>
          <w:color w:val="FF0000"/>
        </w:rPr>
      </w:pPr>
    </w:p>
    <w:p w14:paraId="2CCB3F51" w14:textId="77777777" w:rsidR="009B716A" w:rsidRPr="005817A0" w:rsidRDefault="009B716A" w:rsidP="009B716A"/>
    <w:sectPr w:rsidR="009B716A" w:rsidRPr="005817A0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7041340" w14:textId="77777777" w:rsidR="002F1BCB" w:rsidRDefault="002F1BCB" w:rsidP="00E87BF8">
      <w:pPr>
        <w:spacing w:after="0" w:line="240" w:lineRule="auto"/>
      </w:pPr>
      <w:r>
        <w:separator/>
      </w:r>
    </w:p>
  </w:endnote>
  <w:endnote w:type="continuationSeparator" w:id="0">
    <w:p w14:paraId="48231CEF" w14:textId="77777777" w:rsidR="002F1BCB" w:rsidRDefault="002F1BCB" w:rsidP="00E87B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0D66336" w14:textId="77777777" w:rsidR="002F1BCB" w:rsidRDefault="002F1BCB" w:rsidP="00E87BF8">
      <w:pPr>
        <w:spacing w:after="0" w:line="240" w:lineRule="auto"/>
      </w:pPr>
      <w:r>
        <w:separator/>
      </w:r>
    </w:p>
  </w:footnote>
  <w:footnote w:type="continuationSeparator" w:id="0">
    <w:p w14:paraId="3EA4CBBB" w14:textId="77777777" w:rsidR="002F1BCB" w:rsidRDefault="002F1BCB" w:rsidP="00E87B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4A6F07" w14:textId="0AAEC7F6" w:rsidR="00E87BF8" w:rsidRDefault="00E87BF8">
    <w:pPr>
      <w:pStyle w:val="Header"/>
    </w:pPr>
    <w:r>
      <w:t>Santa Ana College</w:t>
    </w:r>
  </w:p>
  <w:p w14:paraId="6E39EB6D" w14:textId="76EA2C43" w:rsidR="00E87BF8" w:rsidRDefault="00E87BF8">
    <w:pPr>
      <w:pStyle w:val="Header"/>
    </w:pPr>
    <w:r>
      <w:t>CMPR114</w:t>
    </w:r>
  </w:p>
  <w:p w14:paraId="10B0EFB1" w14:textId="1F1E8B79" w:rsidR="00E87BF8" w:rsidRDefault="00C31348" w:rsidP="00C31348">
    <w:pPr>
      <w:pStyle w:val="Header"/>
    </w:pPr>
    <w:r w:rsidRPr="00C31348">
      <w:t>m8 Final Exam Project Based Part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8783193"/>
    <w:multiLevelType w:val="hybridMultilevel"/>
    <w:tmpl w:val="3BFEF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23830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2MjYwtzS3MDC1MDZT0lEKTi0uzszPAykwqQUAmqxmkCwAAAA="/>
  </w:docVars>
  <w:rsids>
    <w:rsidRoot w:val="001017A5"/>
    <w:rsid w:val="000C491B"/>
    <w:rsid w:val="001017A5"/>
    <w:rsid w:val="0011174F"/>
    <w:rsid w:val="00243548"/>
    <w:rsid w:val="002636B4"/>
    <w:rsid w:val="002F1BCB"/>
    <w:rsid w:val="002F3DBA"/>
    <w:rsid w:val="002F58B4"/>
    <w:rsid w:val="00331019"/>
    <w:rsid w:val="003C5D16"/>
    <w:rsid w:val="00443D0C"/>
    <w:rsid w:val="004712CB"/>
    <w:rsid w:val="00476798"/>
    <w:rsid w:val="00530CC1"/>
    <w:rsid w:val="005817A0"/>
    <w:rsid w:val="006D3A9C"/>
    <w:rsid w:val="00710AEA"/>
    <w:rsid w:val="0073252C"/>
    <w:rsid w:val="00780520"/>
    <w:rsid w:val="007E4B65"/>
    <w:rsid w:val="00827314"/>
    <w:rsid w:val="00846EB2"/>
    <w:rsid w:val="008534CE"/>
    <w:rsid w:val="0087038E"/>
    <w:rsid w:val="00895483"/>
    <w:rsid w:val="008A722F"/>
    <w:rsid w:val="00947ED2"/>
    <w:rsid w:val="009B716A"/>
    <w:rsid w:val="00A756FE"/>
    <w:rsid w:val="00AF3B34"/>
    <w:rsid w:val="00B02049"/>
    <w:rsid w:val="00B36AF3"/>
    <w:rsid w:val="00B810EE"/>
    <w:rsid w:val="00B82B2A"/>
    <w:rsid w:val="00BF7A23"/>
    <w:rsid w:val="00C31348"/>
    <w:rsid w:val="00C42C82"/>
    <w:rsid w:val="00C81D42"/>
    <w:rsid w:val="00CB1422"/>
    <w:rsid w:val="00E52495"/>
    <w:rsid w:val="00E87BF8"/>
    <w:rsid w:val="00E97A8C"/>
    <w:rsid w:val="00EA7B09"/>
    <w:rsid w:val="00F95E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3A9425"/>
  <w15:chartTrackingRefBased/>
  <w15:docId w15:val="{DE15A75E-1610-40BA-B350-FFA58CEF01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7B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7BF8"/>
  </w:style>
  <w:style w:type="paragraph" w:styleId="Footer">
    <w:name w:val="footer"/>
    <w:basedOn w:val="Normal"/>
    <w:link w:val="FooterChar"/>
    <w:uiPriority w:val="99"/>
    <w:unhideWhenUsed/>
    <w:rsid w:val="00E87B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7BF8"/>
  </w:style>
  <w:style w:type="paragraph" w:styleId="ListParagraph">
    <w:name w:val="List Paragraph"/>
    <w:basedOn w:val="Normal"/>
    <w:uiPriority w:val="34"/>
    <w:qFormat/>
    <w:rsid w:val="00E87BF8"/>
    <w:pPr>
      <w:ind w:left="720"/>
      <w:contextualSpacing/>
    </w:pPr>
  </w:style>
  <w:style w:type="table" w:styleId="TableGrid">
    <w:name w:val="Table Grid"/>
    <w:basedOn w:val="TableNormal"/>
    <w:uiPriority w:val="39"/>
    <w:rsid w:val="00A756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2</Pages>
  <Words>234</Words>
  <Characters>13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Francisco Bumanglag</cp:lastModifiedBy>
  <cp:revision>31</cp:revision>
  <dcterms:created xsi:type="dcterms:W3CDTF">2022-11-30T23:04:00Z</dcterms:created>
  <dcterms:modified xsi:type="dcterms:W3CDTF">2024-07-13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094a10d0814081df0b849c0bb909f20d774ff8e34d93ae220f5435994c36bb4</vt:lpwstr>
  </property>
</Properties>
</file>